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3270064" w:rsidR="00AF7F1A" w:rsidRDefault="00320821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arly Intervention and Inclusion</w:t>
      </w:r>
      <w:r w:rsidR="002E463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20C7CAD5" w:rsidR="00D83B2B" w:rsidRPr="00D83B2B" w:rsidRDefault="002E463A" w:rsidP="001A01EE">
      <w:pPr>
        <w:spacing w:after="120" w:line="240" w:lineRule="auto"/>
        <w:rPr>
          <w:rFonts w:cstheme="minorHAnsi"/>
        </w:rPr>
      </w:pPr>
      <w:r w:rsidRPr="001C18CF">
        <w:rPr>
          <w:rFonts w:cstheme="minorHAnsi"/>
        </w:rPr>
        <w:t xml:space="preserve">The Early Intervention and Inclusion Certificate prepares individuals to work as early childhood paraprofessionals with expertise in special education and early intervention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4FB3B923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C3A95" w:rsidRPr="001A01EE">
        <w:rPr>
          <w:rFonts w:asciiTheme="minorHAnsi" w:hAnsiTheme="minorHAnsi" w:cstheme="minorHAnsi"/>
          <w:sz w:val="20"/>
          <w:szCs w:val="20"/>
        </w:rPr>
        <w:t>4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1A01EE">
      <w:pPr>
        <w:spacing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63634C8">
                <wp:simplePos x="0" y="0"/>
                <wp:positionH relativeFrom="margin">
                  <wp:posOffset>-13132</wp:posOffset>
                </wp:positionH>
                <wp:positionV relativeFrom="page">
                  <wp:posOffset>389407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1.05pt;margin-top:306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rtbkL3wAAAAkBAAAPAAAAZHJzL2Rvd25yZXYu&#10;eG1sTI/PTsMwDIfvSLxDZCQu05b+kTZUmk6oCBAXEIUHSBvTFBqnarKt8PSYE5ws259+/lzuFzeK&#10;I85h8KQg3SQgkDpvBuoVvL3era9AhKjJ6NETKvjCAPvq/KzUhfEnesFjE3vBIRQKrcDGOBVShs6i&#10;02HjJyTevfvZ6cjt3Esz6xOHu1FmSbKVTg/EF6yesLbYfTYHp2CywT6vvsenenX/WId6uH1o2g+l&#10;Li+Wm2sQEZf4B8OvPqtDxU6tP5AJYlSwzlImFWzTPAPBwC7h2vJgl+cgq1L+/6D6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Cu1uQv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D6B26F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9C3A9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A01E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C07ED1C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11B5554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55306BD1" w14:textId="08D3791B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036F997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3BACA9D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6500449E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3BF2BEE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768FE501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11FD9764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0ED7C7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</w:tcPr>
          <w:p w14:paraId="57FA4267" w14:textId="27AFC203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 </w:t>
            </w:r>
          </w:p>
        </w:tc>
        <w:tc>
          <w:tcPr>
            <w:tcW w:w="1313" w:type="dxa"/>
          </w:tcPr>
          <w:p w14:paraId="36D23F10" w14:textId="0FCEB4ED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5141BA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0A7D310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20C87101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1C28103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04A1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91C6604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0</w:t>
            </w:r>
          </w:p>
        </w:tc>
        <w:tc>
          <w:tcPr>
            <w:tcW w:w="5870" w:type="dxa"/>
          </w:tcPr>
          <w:p w14:paraId="03571DB6" w14:textId="6374BB1B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 xml:space="preserve">Children and Youth With Exceptional Needs </w:t>
            </w:r>
          </w:p>
        </w:tc>
        <w:tc>
          <w:tcPr>
            <w:tcW w:w="1313" w:type="dxa"/>
          </w:tcPr>
          <w:p w14:paraId="401B7A34" w14:textId="1B2789D4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E972D5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31</w:t>
            </w:r>
          </w:p>
        </w:tc>
        <w:tc>
          <w:tcPr>
            <w:tcW w:w="5870" w:type="dxa"/>
          </w:tcPr>
          <w:p w14:paraId="00F9BB57" w14:textId="094E86CA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Children's Literature</w:t>
            </w:r>
          </w:p>
        </w:tc>
        <w:tc>
          <w:tcPr>
            <w:tcW w:w="1313" w:type="dxa"/>
          </w:tcPr>
          <w:p w14:paraId="0794A019" w14:textId="1B90FEB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96422BF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A009ED2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2569AA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7E7FF2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19</w:t>
            </w:r>
          </w:p>
        </w:tc>
        <w:tc>
          <w:tcPr>
            <w:tcW w:w="5870" w:type="dxa"/>
          </w:tcPr>
          <w:p w14:paraId="115C0398" w14:textId="436E4CD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nfant and Toddler Growth and Development</w:t>
            </w:r>
          </w:p>
        </w:tc>
        <w:tc>
          <w:tcPr>
            <w:tcW w:w="1313" w:type="dxa"/>
          </w:tcPr>
          <w:p w14:paraId="12028B2E" w14:textId="4A488A49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22110A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4736638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deas of Mathematics</w:t>
            </w:r>
          </w:p>
        </w:tc>
        <w:tc>
          <w:tcPr>
            <w:tcW w:w="1313" w:type="dxa"/>
          </w:tcPr>
          <w:p w14:paraId="0AF6D1F0" w14:textId="58B4677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140CCA44" w14:textId="3F834D5E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36384564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75E02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4B3DD31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4</w:t>
            </w:r>
          </w:p>
        </w:tc>
        <w:tc>
          <w:tcPr>
            <w:tcW w:w="5870" w:type="dxa"/>
          </w:tcPr>
          <w:p w14:paraId="6EB37EC5" w14:textId="6EE16473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 xml:space="preserve">Supervised Field Experience/Internship in Early Intervention and Inclusion </w:t>
            </w:r>
          </w:p>
        </w:tc>
        <w:tc>
          <w:tcPr>
            <w:tcW w:w="1313" w:type="dxa"/>
          </w:tcPr>
          <w:p w14:paraId="7713307E" w14:textId="6D54B310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2124608A" w14:textId="77777777" w:rsidTr="004675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7CACB4C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E5DE67" w14:textId="224668A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3</w:t>
            </w:r>
          </w:p>
        </w:tc>
        <w:tc>
          <w:tcPr>
            <w:tcW w:w="5870" w:type="dxa"/>
          </w:tcPr>
          <w:p w14:paraId="7291ED4E" w14:textId="2CDA8D64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Supporting Children Who Have Challenging Behaviors</w:t>
            </w:r>
          </w:p>
        </w:tc>
        <w:tc>
          <w:tcPr>
            <w:tcW w:w="1313" w:type="dxa"/>
          </w:tcPr>
          <w:p w14:paraId="6349CC02" w14:textId="57F10C7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5C269BD1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B98529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DA651FC" w14:textId="773C9B01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20A4218A" w14:textId="6327DDB7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Topics in Biology</w:t>
            </w:r>
          </w:p>
        </w:tc>
        <w:tc>
          <w:tcPr>
            <w:tcW w:w="1313" w:type="dxa"/>
          </w:tcPr>
          <w:p w14:paraId="53A781AD" w14:textId="22A49FA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1A01EE" w14:paraId="4D054DC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0349630" w14:textId="77777777" w:rsidR="001A01EE" w:rsidRPr="001A01EE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A01E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2938C" w14:textId="69DC819A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29308C0" w14:textId="7714780C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U.S. History Since 1865</w:t>
            </w:r>
          </w:p>
        </w:tc>
        <w:tc>
          <w:tcPr>
            <w:tcW w:w="1313" w:type="dxa"/>
          </w:tcPr>
          <w:p w14:paraId="7DC36BA3" w14:textId="44A5C35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01256E80" w:rsidR="001A01EE" w:rsidRDefault="001A01EE" w:rsidP="00605018">
      <w:pPr>
        <w:pStyle w:val="Heading10"/>
        <w:sectPr w:rsidR="001A01EE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0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41BA8" w14:textId="77777777" w:rsidR="00AA68D0" w:rsidRDefault="00AA68D0" w:rsidP="00DF2F19">
      <w:pPr>
        <w:spacing w:after="0" w:line="240" w:lineRule="auto"/>
      </w:pPr>
      <w:r>
        <w:separator/>
      </w:r>
    </w:p>
  </w:endnote>
  <w:endnote w:type="continuationSeparator" w:id="0">
    <w:p w14:paraId="6FD069B9" w14:textId="77777777" w:rsidR="00AA68D0" w:rsidRDefault="00AA68D0" w:rsidP="00DF2F19">
      <w:pPr>
        <w:spacing w:after="0" w:line="240" w:lineRule="auto"/>
      </w:pPr>
      <w:r>
        <w:continuationSeparator/>
      </w:r>
    </w:p>
  </w:endnote>
  <w:endnote w:type="continuationNotice" w:id="1">
    <w:p w14:paraId="046569CF" w14:textId="77777777" w:rsidR="00AA68D0" w:rsidRDefault="00AA68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1060C" w14:textId="77777777" w:rsidR="00AA68D0" w:rsidRDefault="00AA68D0" w:rsidP="00DF2F19">
      <w:pPr>
        <w:spacing w:after="0" w:line="240" w:lineRule="auto"/>
      </w:pPr>
      <w:r>
        <w:separator/>
      </w:r>
    </w:p>
  </w:footnote>
  <w:footnote w:type="continuationSeparator" w:id="0">
    <w:p w14:paraId="24375801" w14:textId="77777777" w:rsidR="00AA68D0" w:rsidRDefault="00AA68D0" w:rsidP="00DF2F19">
      <w:pPr>
        <w:spacing w:after="0" w:line="240" w:lineRule="auto"/>
      </w:pPr>
      <w:r>
        <w:continuationSeparator/>
      </w:r>
    </w:p>
  </w:footnote>
  <w:footnote w:type="continuationNotice" w:id="1">
    <w:p w14:paraId="4B68978B" w14:textId="77777777" w:rsidR="00AA68D0" w:rsidRDefault="00AA68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1</Words>
  <Characters>2307</Characters>
  <Application>Microsoft Office Word</Application>
  <DocSecurity>0</DocSecurity>
  <Lines>135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Early_Intervention_CERT</vt:lpstr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Early_Intervention_CERT</dc:title>
  <dc:subject/>
  <dc:creator>Rhonda Nishimoto</dc:creator>
  <cp:keywords/>
  <dc:description/>
  <cp:lastModifiedBy>Rhonda Nishimoto</cp:lastModifiedBy>
  <cp:revision>3</cp:revision>
  <dcterms:created xsi:type="dcterms:W3CDTF">2021-02-23T21:14:00Z</dcterms:created>
  <dcterms:modified xsi:type="dcterms:W3CDTF">2021-02-2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